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5E050" w14:textId="6B7E926B" w:rsidR="009D1EEB" w:rsidRDefault="0089680C" w:rsidP="0089680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9680C">
        <w:rPr>
          <w:rFonts w:ascii="Times New Roman" w:hAnsi="Times New Roman" w:cs="Times New Roman"/>
          <w:b/>
          <w:bCs/>
          <w:sz w:val="40"/>
          <w:szCs w:val="40"/>
        </w:rPr>
        <w:t>Travel Demand Analysis Assignment PDF</w:t>
      </w:r>
    </w:p>
    <w:p w14:paraId="71C40476" w14:textId="44879CCA" w:rsidR="00F760A4" w:rsidRPr="00C16166" w:rsidRDefault="00F760A4" w:rsidP="0089680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16166">
        <w:rPr>
          <w:rFonts w:ascii="Times New Roman" w:hAnsi="Times New Roman" w:cs="Times New Roman"/>
          <w:b/>
          <w:bCs/>
          <w:sz w:val="32"/>
          <w:szCs w:val="32"/>
        </w:rPr>
        <w:t>Chia Jung, Yeh</w:t>
      </w:r>
    </w:p>
    <w:p w14:paraId="48B2403B" w14:textId="0ED8B409" w:rsidR="00F760A4" w:rsidRPr="00DC39F6" w:rsidRDefault="00C16166" w:rsidP="0089680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C39F6">
        <w:rPr>
          <w:rFonts w:ascii="Times New Roman" w:hAnsi="Times New Roman" w:cs="Times New Roman"/>
          <w:b/>
          <w:bCs/>
          <w:sz w:val="28"/>
          <w:szCs w:val="28"/>
        </w:rPr>
        <w:t>National Yang Ming Chiao Tung University (NYCU), Taiwan</w:t>
      </w:r>
    </w:p>
    <w:p w14:paraId="2A7F6D26" w14:textId="18A4648B" w:rsidR="00C16166" w:rsidRDefault="00C16166" w:rsidP="0089680C">
      <w:pPr>
        <w:jc w:val="center"/>
        <w:rPr>
          <w:rFonts w:ascii="Times New Roman" w:hAnsi="Times New Roman" w:cs="Times New Roman"/>
          <w:b/>
          <w:bCs/>
          <w:szCs w:val="24"/>
        </w:rPr>
      </w:pPr>
    </w:p>
    <w:p w14:paraId="75B1F226" w14:textId="77777777" w:rsidR="00F243A0" w:rsidRPr="00C16166" w:rsidRDefault="00F243A0" w:rsidP="0089680C">
      <w:pPr>
        <w:jc w:val="center"/>
        <w:rPr>
          <w:rFonts w:ascii="Times New Roman" w:hAnsi="Times New Roman" w:cs="Times New Roman"/>
          <w:b/>
          <w:bCs/>
          <w:szCs w:val="24"/>
        </w:rPr>
      </w:pP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60A4" w:rsidRPr="00F760A4" w14:paraId="71A135A2" w14:textId="77777777" w:rsidTr="00F760A4">
        <w:trPr>
          <w:jc w:val="center"/>
        </w:trPr>
        <w:tc>
          <w:tcPr>
            <w:tcW w:w="8296" w:type="dxa"/>
            <w:vAlign w:val="center"/>
          </w:tcPr>
          <w:p w14:paraId="6C040784" w14:textId="2950C039" w:rsidR="00F760A4" w:rsidRPr="00F760A4" w:rsidRDefault="00584386" w:rsidP="00F760A4">
            <w:pPr>
              <w:spacing w:beforeLines="50" w:before="180" w:afterLines="50" w:after="18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hyperlink r:id="rId4" w:history="1">
              <w:r w:rsidR="00F760A4"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>Exercise 1</w:t>
              </w:r>
            </w:hyperlink>
          </w:p>
        </w:tc>
      </w:tr>
      <w:tr w:rsidR="00F760A4" w:rsidRPr="00F760A4" w14:paraId="5C18F540" w14:textId="77777777" w:rsidTr="00F760A4">
        <w:trPr>
          <w:jc w:val="center"/>
        </w:trPr>
        <w:tc>
          <w:tcPr>
            <w:tcW w:w="8296" w:type="dxa"/>
            <w:vAlign w:val="center"/>
          </w:tcPr>
          <w:p w14:paraId="425F464E" w14:textId="525A79FD" w:rsidR="00F760A4" w:rsidRPr="00F760A4" w:rsidRDefault="00584386" w:rsidP="00F760A4">
            <w:pPr>
              <w:spacing w:beforeLines="50" w:before="180" w:afterLines="50" w:after="18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hyperlink r:id="rId5" w:history="1">
              <w:r w:rsidR="00F760A4"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>Exercise 2</w:t>
              </w:r>
            </w:hyperlink>
          </w:p>
        </w:tc>
      </w:tr>
      <w:tr w:rsidR="003129E6" w:rsidRPr="00F760A4" w14:paraId="43E99B50" w14:textId="77777777" w:rsidTr="00F760A4">
        <w:trPr>
          <w:jc w:val="center"/>
        </w:trPr>
        <w:tc>
          <w:tcPr>
            <w:tcW w:w="8296" w:type="dxa"/>
            <w:vAlign w:val="center"/>
          </w:tcPr>
          <w:p w14:paraId="121B7F26" w14:textId="69E96A15" w:rsidR="003129E6" w:rsidRDefault="00584386" w:rsidP="00F760A4">
            <w:pPr>
              <w:spacing w:beforeLines="50" w:before="180" w:afterLines="50" w:after="180"/>
              <w:jc w:val="center"/>
            </w:pPr>
            <w:hyperlink r:id="rId6" w:history="1">
              <w:r w:rsidR="003129E6"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 xml:space="preserve">Exercise </w:t>
              </w:r>
              <w:r w:rsidR="0071315B">
                <w:rPr>
                  <w:rStyle w:val="a4"/>
                  <w:rFonts w:ascii="Times New Roman" w:hAnsi="Times New Roman" w:cs="Times New Roman" w:hint="eastAsia"/>
                  <w:b/>
                  <w:bCs/>
                  <w:sz w:val="30"/>
                  <w:szCs w:val="30"/>
                </w:rPr>
                <w:t>3</w:t>
              </w:r>
            </w:hyperlink>
          </w:p>
        </w:tc>
      </w:tr>
      <w:tr w:rsidR="00714574" w:rsidRPr="00F760A4" w14:paraId="0F99770C" w14:textId="77777777" w:rsidTr="00F760A4">
        <w:trPr>
          <w:jc w:val="center"/>
        </w:trPr>
        <w:tc>
          <w:tcPr>
            <w:tcW w:w="8296" w:type="dxa"/>
            <w:vAlign w:val="center"/>
          </w:tcPr>
          <w:p w14:paraId="56121AC2" w14:textId="3C12C955" w:rsidR="00714574" w:rsidRDefault="00714574" w:rsidP="00F760A4">
            <w:pPr>
              <w:spacing w:beforeLines="50" w:before="180" w:afterLines="50" w:after="180"/>
              <w:jc w:val="center"/>
            </w:pPr>
            <w:hyperlink r:id="rId7" w:history="1">
              <w:r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 xml:space="preserve">Exercise </w:t>
              </w:r>
              <w:r>
                <w:rPr>
                  <w:rStyle w:val="a4"/>
                  <w:rFonts w:ascii="Times New Roman" w:hAnsi="Times New Roman" w:cs="Times New Roman" w:hint="eastAsia"/>
                  <w:b/>
                  <w:bCs/>
                  <w:sz w:val="30"/>
                  <w:szCs w:val="30"/>
                </w:rPr>
                <w:t>4</w:t>
              </w:r>
            </w:hyperlink>
          </w:p>
        </w:tc>
      </w:tr>
    </w:tbl>
    <w:p w14:paraId="516776A0" w14:textId="77777777" w:rsidR="0089680C" w:rsidRPr="0089680C" w:rsidRDefault="0089680C">
      <w:pPr>
        <w:rPr>
          <w:rFonts w:ascii="Times New Roman" w:hAnsi="Times New Roman" w:cs="Times New Roman"/>
        </w:rPr>
      </w:pPr>
    </w:p>
    <w:sectPr w:rsidR="0089680C" w:rsidRPr="0089680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DM2NTCytDA2NzZV0lEKTi0uzszPAykwqQUARD9+bCwAAAA="/>
  </w:docVars>
  <w:rsids>
    <w:rsidRoot w:val="0089680C"/>
    <w:rsid w:val="000426DA"/>
    <w:rsid w:val="0004475F"/>
    <w:rsid w:val="00045FAC"/>
    <w:rsid w:val="000621BA"/>
    <w:rsid w:val="000A60CB"/>
    <w:rsid w:val="000B10D9"/>
    <w:rsid w:val="000F7ED2"/>
    <w:rsid w:val="00104475"/>
    <w:rsid w:val="00173A53"/>
    <w:rsid w:val="001C093D"/>
    <w:rsid w:val="001F2B29"/>
    <w:rsid w:val="00203FC7"/>
    <w:rsid w:val="0022322A"/>
    <w:rsid w:val="00255EEB"/>
    <w:rsid w:val="0027658E"/>
    <w:rsid w:val="002B3856"/>
    <w:rsid w:val="003129E6"/>
    <w:rsid w:val="0032582D"/>
    <w:rsid w:val="00366C63"/>
    <w:rsid w:val="00381187"/>
    <w:rsid w:val="003E13E3"/>
    <w:rsid w:val="003F6860"/>
    <w:rsid w:val="00407674"/>
    <w:rsid w:val="004260D6"/>
    <w:rsid w:val="0044052D"/>
    <w:rsid w:val="00452DA0"/>
    <w:rsid w:val="004E5312"/>
    <w:rsid w:val="004F1D40"/>
    <w:rsid w:val="004F6A3A"/>
    <w:rsid w:val="0051159D"/>
    <w:rsid w:val="0051762B"/>
    <w:rsid w:val="005201D1"/>
    <w:rsid w:val="0055639B"/>
    <w:rsid w:val="00582D0C"/>
    <w:rsid w:val="00584386"/>
    <w:rsid w:val="00623583"/>
    <w:rsid w:val="006372EF"/>
    <w:rsid w:val="006557A8"/>
    <w:rsid w:val="006A4A69"/>
    <w:rsid w:val="00705B43"/>
    <w:rsid w:val="007100FD"/>
    <w:rsid w:val="0071315B"/>
    <w:rsid w:val="00714574"/>
    <w:rsid w:val="00776BFF"/>
    <w:rsid w:val="00785083"/>
    <w:rsid w:val="007B03BC"/>
    <w:rsid w:val="007B0884"/>
    <w:rsid w:val="007E5816"/>
    <w:rsid w:val="00815C3E"/>
    <w:rsid w:val="00832C6F"/>
    <w:rsid w:val="008453FF"/>
    <w:rsid w:val="0089680C"/>
    <w:rsid w:val="008A3C21"/>
    <w:rsid w:val="008B079A"/>
    <w:rsid w:val="008B45EC"/>
    <w:rsid w:val="00942BA9"/>
    <w:rsid w:val="00944730"/>
    <w:rsid w:val="00947A90"/>
    <w:rsid w:val="00954456"/>
    <w:rsid w:val="00966F47"/>
    <w:rsid w:val="009D1EEB"/>
    <w:rsid w:val="009F0728"/>
    <w:rsid w:val="00A00760"/>
    <w:rsid w:val="00A22754"/>
    <w:rsid w:val="00A50F36"/>
    <w:rsid w:val="00AB7393"/>
    <w:rsid w:val="00AC3878"/>
    <w:rsid w:val="00AD68AC"/>
    <w:rsid w:val="00AD70D4"/>
    <w:rsid w:val="00B91A25"/>
    <w:rsid w:val="00BA6C9F"/>
    <w:rsid w:val="00BC2579"/>
    <w:rsid w:val="00BD1F92"/>
    <w:rsid w:val="00C16166"/>
    <w:rsid w:val="00C77434"/>
    <w:rsid w:val="00CC3BA7"/>
    <w:rsid w:val="00CC4143"/>
    <w:rsid w:val="00CD4A0D"/>
    <w:rsid w:val="00CE166A"/>
    <w:rsid w:val="00D138F1"/>
    <w:rsid w:val="00D155ED"/>
    <w:rsid w:val="00D16302"/>
    <w:rsid w:val="00D273F5"/>
    <w:rsid w:val="00D36B3B"/>
    <w:rsid w:val="00DC39F6"/>
    <w:rsid w:val="00E353F0"/>
    <w:rsid w:val="00E42686"/>
    <w:rsid w:val="00E622CD"/>
    <w:rsid w:val="00E64E70"/>
    <w:rsid w:val="00E72017"/>
    <w:rsid w:val="00E81AC1"/>
    <w:rsid w:val="00ED0510"/>
    <w:rsid w:val="00F11F93"/>
    <w:rsid w:val="00F243A0"/>
    <w:rsid w:val="00F44C4D"/>
    <w:rsid w:val="00F66B13"/>
    <w:rsid w:val="00F760A4"/>
    <w:rsid w:val="00FB07C8"/>
    <w:rsid w:val="00FC6816"/>
    <w:rsid w:val="00FD306D"/>
    <w:rsid w:val="00FF3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B174E"/>
  <w15:chartTrackingRefBased/>
  <w15:docId w15:val="{1EF54AB1-0336-4D2D-BA1B-FA822B914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968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F760A4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F760A4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4F1D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chiajung-yeh.github.io/Travel-Demand-Analysis/pdf/Travel%20Demand%20Analysis%20Exercise%204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hiajung-yeh.github.io/Travel-Demand-Analysis/pdf/Travel%20Demand%20Analysis%20Exercise%203.pdf" TargetMode="External"/><Relationship Id="rId5" Type="http://schemas.openxmlformats.org/officeDocument/2006/relationships/hyperlink" Target="https://chiajung-yeh.github.io/Travel-Demand-Analysis/pdf/Travel%20Demand%20Analysis%20Exercise%202.pdf" TargetMode="External"/><Relationship Id="rId4" Type="http://schemas.openxmlformats.org/officeDocument/2006/relationships/hyperlink" Target="https://chiajung-yeh.github.io/Travel-Demand-Analysis/pdf/Travel%20Demand%20Analysis%20Exercise%201.pdf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5</Words>
  <Characters>544</Characters>
  <Application>Microsoft Office Word</Application>
  <DocSecurity>0</DocSecurity>
  <Lines>4</Lines>
  <Paragraphs>1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家榮 葉</dc:creator>
  <cp:keywords/>
  <dc:description/>
  <cp:lastModifiedBy>家榮 葉</cp:lastModifiedBy>
  <cp:revision>11</cp:revision>
  <dcterms:created xsi:type="dcterms:W3CDTF">2022-03-22T09:52:00Z</dcterms:created>
  <dcterms:modified xsi:type="dcterms:W3CDTF">2022-05-09T15:53:00Z</dcterms:modified>
</cp:coreProperties>
</file>